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a2db26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cados en el diagnósti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e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51d07c80-34b8-41d8-ad96-5735da766161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34:52Z</dcterms:created>
  <dcterms:modified xsi:type="dcterms:W3CDTF">2023-07-27T18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